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056DB6DC" w14:textId="53D736F7" w:rsidR="00897D83" w:rsidRDefault="00897D83" w:rsidP="008E44A1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  <w:bookmarkStart w:id="0" w:name="_Hlk143777070"/>
      <w:r w:rsidR="008E44A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：</w:t>
      </w:r>
      <w:bookmarkEnd w:id="0"/>
      <w:r w:rsidR="00400080" w:rsidRPr="00400080">
        <w:rPr>
          <w:rFonts w:ascii="游ゴシック" w:eastAsia="游ゴシック" w:hAnsi="游ゴシック" w:cs="ＭＳ ゴシック" w:hint="eastAsia"/>
          <w:bCs/>
          <w:color w:val="000000" w:themeColor="text1"/>
          <w:spacing w:val="-1"/>
          <w:kern w:val="0"/>
          <w:sz w:val="24"/>
          <w:szCs w:val="24"/>
        </w:rPr>
        <w:t>口腔内細菌と生活習慣病の関連に関する研究</w:t>
      </w:r>
    </w:p>
    <w:p w14:paraId="11487274" w14:textId="77777777" w:rsidR="008E44A1" w:rsidRPr="008E44A1" w:rsidRDefault="008E44A1" w:rsidP="008E44A1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6D9A1482" w14:textId="26552133" w:rsidR="008E44A1" w:rsidRDefault="00021381" w:rsidP="008E44A1">
      <w:pPr>
        <w:wordWrap w:val="0"/>
        <w:autoSpaceDE w:val="0"/>
        <w:autoSpaceDN w:val="0"/>
        <w:adjustRightInd w:val="0"/>
        <w:spacing w:line="351" w:lineRule="exact"/>
        <w:ind w:leftChars="-71" w:left="2812" w:hangingChars="1241" w:hanging="2954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8E44A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 </w:t>
      </w:r>
      <w:r w:rsidR="00400080" w:rsidRPr="0040008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弘前大学大学院医学研究科歯科口腔外科学講座</w:t>
      </w:r>
    </w:p>
    <w:p w14:paraId="10CC5187" w14:textId="7F04C59B" w:rsidR="00021381" w:rsidRPr="008E44A1" w:rsidRDefault="00021381" w:rsidP="00021381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</w:t>
      </w:r>
      <w:r w:rsidR="009D0F1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氏　名：</w:t>
      </w:r>
      <w:r w:rsidR="008E44A1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 </w:t>
      </w:r>
      <w:r w:rsidR="00400080" w:rsidRPr="0040008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小林 恒</w:t>
      </w:r>
      <w:r w:rsidR="00400080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400080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                                </w:t>
      </w:r>
    </w:p>
    <w:p w14:paraId="7C282D5F" w14:textId="77777777" w:rsidR="00D46339" w:rsidRPr="00021381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0254E95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00F74A28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</w:t>
      </w:r>
      <w:r w:rsidR="00400080" w:rsidRPr="00400080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（以下、事務局記入欄）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FD90495" w14:textId="4E55C053" w:rsidR="004C60A9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48C38F9D" w14:textId="77777777" w:rsidR="009D0F13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提出先　</w:t>
      </w:r>
    </w:p>
    <w:p w14:paraId="509186E6" w14:textId="3A15750F" w:rsidR="009D0F13" w:rsidRDefault="004C60A9" w:rsidP="009D0F13">
      <w:pPr>
        <w:wordWrap w:val="0"/>
        <w:autoSpaceDE w:val="0"/>
        <w:autoSpaceDN w:val="0"/>
        <w:adjustRightInd w:val="0"/>
        <w:spacing w:line="351" w:lineRule="exact"/>
        <w:ind w:leftChars="213" w:left="426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所　属：　弘前大学大学院医学研究科</w:t>
      </w:r>
      <w:r w:rsidR="009D0F13" w:rsidRPr="00822E60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附属健康・医療データサイエンス研究センター</w:t>
      </w:r>
    </w:p>
    <w:p w14:paraId="4B5732B4" w14:textId="33BBE732" w:rsidR="009D0F13" w:rsidRPr="00830FA5" w:rsidRDefault="004C60A9" w:rsidP="00830FA5">
      <w:pPr>
        <w:wordWrap w:val="0"/>
        <w:autoSpaceDE w:val="0"/>
        <w:autoSpaceDN w:val="0"/>
        <w:adjustRightInd w:val="0"/>
        <w:spacing w:line="351" w:lineRule="exact"/>
        <w:ind w:leftChars="213" w:left="426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氏　名：　玉田　嘉紀　　　　　  　　　　　　　　　  　　　　　　</w:t>
      </w:r>
    </w:p>
    <w:p w14:paraId="4A68FA81" w14:textId="7DFE5494" w:rsidR="004C60A9" w:rsidRPr="004C60A9" w:rsidRDefault="004C60A9" w:rsidP="00830FA5">
      <w:pPr>
        <w:wordWrap w:val="0"/>
        <w:autoSpaceDE w:val="0"/>
        <w:autoSpaceDN w:val="0"/>
        <w:adjustRightInd w:val="0"/>
        <w:spacing w:line="351" w:lineRule="exact"/>
        <w:ind w:leftChars="213" w:left="426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F0156D">
      <w:headerReference w:type="default" r:id="rId8"/>
      <w:pgSz w:w="11900" w:h="16840" w:code="9"/>
      <w:pgMar w:top="1418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E1C54" w14:textId="77777777" w:rsidR="00E758C8" w:rsidRDefault="00E758C8" w:rsidP="00BE406F">
      <w:r>
        <w:separator/>
      </w:r>
    </w:p>
  </w:endnote>
  <w:endnote w:type="continuationSeparator" w:id="0">
    <w:p w14:paraId="4A4795B2" w14:textId="77777777" w:rsidR="00E758C8" w:rsidRDefault="00E758C8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43DF8" w14:textId="77777777" w:rsidR="00E758C8" w:rsidRDefault="00E758C8" w:rsidP="00BE406F">
      <w:r>
        <w:separator/>
      </w:r>
    </w:p>
  </w:footnote>
  <w:footnote w:type="continuationSeparator" w:id="0">
    <w:p w14:paraId="3AF457F9" w14:textId="77777777" w:rsidR="00E758C8" w:rsidRDefault="00E758C8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21381"/>
    <w:rsid w:val="00037931"/>
    <w:rsid w:val="0005784E"/>
    <w:rsid w:val="00062EB0"/>
    <w:rsid w:val="00063DBF"/>
    <w:rsid w:val="00081163"/>
    <w:rsid w:val="00091B65"/>
    <w:rsid w:val="000A0F63"/>
    <w:rsid w:val="000A55A6"/>
    <w:rsid w:val="000B0063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00080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0C4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5D220E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856"/>
    <w:rsid w:val="00801BD3"/>
    <w:rsid w:val="00815098"/>
    <w:rsid w:val="008161FB"/>
    <w:rsid w:val="008210D4"/>
    <w:rsid w:val="00830FA5"/>
    <w:rsid w:val="00837B34"/>
    <w:rsid w:val="00837D92"/>
    <w:rsid w:val="00874A35"/>
    <w:rsid w:val="00880C21"/>
    <w:rsid w:val="00881A7A"/>
    <w:rsid w:val="00897D83"/>
    <w:rsid w:val="008B66BA"/>
    <w:rsid w:val="008E44A1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0F13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651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758C8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156D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9D0F1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丸山　朋</cp:lastModifiedBy>
  <cp:revision>3</cp:revision>
  <cp:lastPrinted>2022-10-17T02:51:00Z</cp:lastPrinted>
  <dcterms:created xsi:type="dcterms:W3CDTF">2023-10-18T04:36:00Z</dcterms:created>
  <dcterms:modified xsi:type="dcterms:W3CDTF">2023-10-18T04:37:00Z</dcterms:modified>
</cp:coreProperties>
</file>